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5-07-10T09:21:10Z</dcterms:created>
  <dcterms:modified xsi:type="dcterms:W3CDTF">2025-07-10T09: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offence and the life course in accounts of adaptation to life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04564</vt:lpwstr>
  </property>
</Properties>
</file>